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Recipient Name:</w:t>
      </w:r>
      <w:r>
        <w:t xml:space="preserve"> </w:t>
      </w:r>
      <w:r>
        <w:t xml:space="preserve">Hiring Manager</w:t>
      </w:r>
    </w:p>
    <w:p>
      <w:pPr>
        <w:pStyle w:val="BodyText"/>
      </w:pPr>
      <w:r>
        <w:rPr>
          <w:bCs/>
          <w:b/>
        </w:rPr>
        <w:t xml:space="preserve">Company Name:</w:t>
      </w:r>
      <w:r>
        <w:t xml:space="preserve"> </w:t>
      </w:r>
      <w:r>
        <w:t xml:space="preserve">[Company Name]</w:t>
      </w:r>
    </w:p>
    <w:p>
      <w:pPr>
        <w:pStyle w:val="BodyText"/>
      </w:pPr>
      <w:r>
        <w:rPr>
          <w:bCs/>
          <w:b/>
        </w:rPr>
        <w:t xml:space="preserve">Company Address:</w:t>
      </w:r>
    </w:p>
    <w:p>
      <w:pPr>
        <w:pStyle w:val="BodyText"/>
      </w:pPr>
      <w:r>
        <w:t xml:space="preserve">[Company Address, Singapore]</w:t>
      </w:r>
    </w:p>
    <w:bookmarkStart w:id="20" w:name="dear-hiring-manager"/>
    <w:p>
      <w:pPr>
        <w:pStyle w:val="Heading2"/>
      </w:pPr>
      <w:r>
        <w:t xml:space="preserve">Dear Hiring Manager,</w:t>
      </w:r>
    </w:p>
    <w:p>
      <w:pPr>
        <w:pStyle w:val="FirstParagraph"/>
      </w:pPr>
      <w:r>
        <w:t xml:space="preserve">I am writing this Internship Application Letter to express my enthusiastic interest in the Systems Engineer internship position at your esteemed organization within the dynamic technology landscape of Singapore, Singapore. As a final-year Computer Engineering student at Nanyang Technological University with a specialization in network infrastructure and cloud systems, I have meticulously prepared myself to contribute meaningfully to your team while immersing myself in the vibrant tech ecosystem that makes Singapore a global innovation hub. This opportunity represents more than just an internship – it is the strategic convergence of my academic expertise, professional aspirations, and deep admiration for Singapore's position as Asia's premier technology nexus.</w:t>
      </w:r>
    </w:p>
    <w:p>
      <w:pPr>
        <w:pStyle w:val="BodyText"/>
      </w:pPr>
      <w:r>
        <w:t xml:space="preserve">Throughout my undergraduate studies at NTU, I have cultivated a robust technical foundation directly applicable to systems engineering challenges. My coursework in Distributed Systems (where I achieved top 5% ranking), Cloud Architecture (AWS Certified), and Network Security has equipped me with practical skills including Kubernetes orchestration, VMware virtualization, and Python-based automation scripting. In my capstone project, "Optimizing IoT Data Pipelines for Smart City Applications," I designed a scalable system that reduced data processing latency by 42% through containerized microservices deployment on Azure – a solution directly relevant to the infrastructure challenges faced by Singapore's Smart Nation initiatives. This experience reinforced my ability to translate theoretical concepts into production-ready systems, mirroring the professional standards expected of Systems Engineers in Singapore's high-stakes tech environment.</w:t>
      </w:r>
    </w:p>
    <w:p>
      <w:pPr>
        <w:pStyle w:val="BodyText"/>
      </w:pPr>
      <w:r>
        <w:t xml:space="preserve">What particularly excites me about applying for this Systems Engineer internship in Singapore is your company's pioneering work in enterprise cloud migration solutions – a field where Singapore has established itself as the regional leader. I have followed your recent project implementing hybrid cloud infrastructure for the Monetary Authority of Singapore's fintech sandbox, and I am eager to contribute my skills in Terraform infrastructure-as-code implementation and monitoring using Prometheus/Grafana to similar high-impact projects. Having completed a research internship at Singtel's Cloud Innovation Lab last summer, I gained firsthand experience with Singapore's stringent data sovereignty requirements while optimizing network configurations for financial clients – an experience that solidified my understanding of why systems engineering excellence is non-negotiable in Singapore's regulatory landscape.</w:t>
      </w:r>
    </w:p>
    <w:p>
      <w:pPr>
        <w:pStyle w:val="BodyText"/>
      </w:pPr>
      <w:r>
        <w:t xml:space="preserve">My technical proficiency extends beyond core systems engineering competencies to include cross-functional collaboration essential for success in Singapore's multicultural workplaces. As a member of the NTU Cybersecurity Club, I led a team that developed a network intrusion detection system adopted by two campus departments – managing stakeholder communication between IT staff and non-technical administrators across 12 nationalities. This mirrors the collaborative environment I anticipate at your Singapore office where teams routinely interface with clients from Southeast Asia, China, and Europe. Furthermore, my proficiency in Mandarin (HSK Level 4) and working knowledge of Malay will enable me to effectively support your regional operations within Singapore's diverse business ecosystem – a critical asset for any international tech company operating in this global hub.</w:t>
      </w:r>
    </w:p>
    <w:p>
      <w:pPr>
        <w:pStyle w:val="BodyText"/>
      </w:pPr>
      <w:r>
        <w:t xml:space="preserve">I have chosen to pursue this internship opportunity specifically in Singapore because the city-state represents the perfect confluence of technological ambition and practical implementation. Unlike other regional tech hubs, Singapore combines world-class infrastructure with clear government support through programs like IMDA's TechSkills Accelerator and Smart Nation grants. The presence of multinational corporations alongside agile startups creates a unique environment where systems engineers can work on cutting-edge projects while learning from industry veterans – exactly the professional development pathway I seek. My decision to apply for this Systems Engineer position in Singapore, Singapore reflects my long-term commitment to building a career within Southeast Asia's most advanced technology ecosystem, rather than merely seeking temporary work experience.</w:t>
      </w:r>
    </w:p>
    <w:p>
      <w:pPr>
        <w:pStyle w:val="BodyText"/>
      </w:pPr>
      <w:r>
        <w:t xml:space="preserve">My academic achievements speak to my dedication: I maintained a 3.8/4.0 GPA while completing 500+ hours of industry-relevant training through Microsoft Azure certifications and Cisco Networking Academy programs. Beyond technical skills, I actively participate in Singapore's technology community – last month, I volunteered as a workshop facilitator at the annual Singapore Tech Fest where I guided 25 high school students through basic system architecture concepts. This engagement with local tech initiatives demonstrates my genuine investment in contributing to Singapore's digital future rather than just benefiting from it.</w:t>
      </w:r>
    </w:p>
    <w:p>
      <w:pPr>
        <w:pStyle w:val="BodyText"/>
      </w:pPr>
      <w:r>
        <w:t xml:space="preserve">I am particularly drawn to your company's commitment to sustainable technology practices, which aligns with my own project developing energy-efficient server configurations during my time at NTU. In a nation where climate action is central to national strategy (as outlined in Singapore's 2050 Carbon Neutrality Target), I believe systems engineers must prioritize green infrastructure solutions from the design phase. This perspective positions me to contribute immediately to your environmental initiatives while learning from your team's expertise.</w:t>
      </w:r>
    </w:p>
    <w:p>
      <w:pPr>
        <w:pStyle w:val="BodyText"/>
      </w:pPr>
      <w:r>
        <w:t xml:space="preserve">As an international student who has chosen Singapore as my professional base, I understand the unique value of this opportunity. While many candidates view internships as a stepping stone, I approach this position with the mindset of building long-term roots within Singapore's technology community – a perspective that will translate to consistent dedication and strategic thinking in every task assigned to me as your Systems Engineer intern. My resume provides further detail on my projects and certifications, but I would welcome the opportunity to discuss how my proactive approach can support your team's objectives during the upcoming fiscal year of Singapore's Digital Transformation 2025 framework.</w:t>
      </w:r>
    </w:p>
    <w:p>
      <w:pPr>
        <w:pStyle w:val="BodyText"/>
      </w:pPr>
      <w:r>
        <w:t xml:space="preserve">Thank you for considering this Internship Application Letter for the Systems Engineer position. I am deeply committed to contributing my technical skills, cultural adaptability, and passion for innovation to your organization while growing within Singapore's exceptional technology environment. I have attached my resume for your detailed review and would welcome the opportunity to discuss how my background aligns with your team's needs at your earliest convenience.</w:t>
      </w:r>
    </w:p>
    <w:p>
      <w:pPr>
        <w:pStyle w:val="BodyText"/>
      </w:pPr>
      <w:r>
        <w:t xml:space="preserve">Sincerely,</w:t>
      </w:r>
    </w:p>
    <w:p>
      <w:pPr>
        <w:pStyle w:val="BodyText"/>
      </w:pPr>
      <w:r>
        <w:rPr>
          <w:bCs/>
          <w:b/>
        </w:rPr>
        <w:t xml:space="preserve">John Tan</w:t>
      </w:r>
    </w:p>
    <w:p>
      <w:pPr>
        <w:pStyle w:val="BodyText"/>
      </w:pPr>
      <w:r>
        <w:t xml:space="preserve">Computer Engineering Student | Nanyang Technological University</w:t>
      </w:r>
    </w:p>
    <w:p>
      <w:pPr>
        <w:pStyle w:val="BodyText"/>
      </w:pPr>
      <w:r>
        <w:t xml:space="preserve">Singapore, Singapore | +65 9123 4567 | jtan@ntu.edu.sg</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Internship Application Letter specifically addresses Systems Engineer requirements within Singapore's technology ecosystem, incorporating the exact phrases "Internship Application Letter," "Systems Engineer," and "Singapore Singapor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9T18:20:36Z</dcterms:created>
  <dcterms:modified xsi:type="dcterms:W3CDTF">2026-07-19T18:20:36Z</dcterms:modified>
</cp:coreProperties>
</file>

<file path=docProps/custom.xml><?xml version="1.0" encoding="utf-8"?>
<Properties xmlns="http://schemas.openxmlformats.org/officeDocument/2006/custom-properties" xmlns:vt="http://schemas.openxmlformats.org/officeDocument/2006/docPropsVTypes"/>
</file>